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702"/>
        <w:gridCol w:w="6533"/>
      </w:tblGrid>
      <w:tr w:rsidR="0041073A" w:rsidRPr="004D1653" w14:paraId="17FECCD1" w14:textId="77777777" w:rsidTr="00B833E4">
        <w:tc>
          <w:tcPr>
            <w:tcW w:w="0" w:type="auto"/>
            <w:shd w:val="clear" w:color="auto" w:fill="auto"/>
          </w:tcPr>
          <w:p w14:paraId="4049004C" w14:textId="77777777" w:rsidR="0041073A" w:rsidRPr="0037074A" w:rsidRDefault="0041073A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4B9D2E9D" w14:textId="77777777" w:rsidR="0041073A" w:rsidRPr="00B135F2" w:rsidRDefault="0041073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6812100E" w14:textId="77777777" w:rsidR="0041073A" w:rsidRPr="004D1653" w:rsidRDefault="0041073A" w:rsidP="00B833E4">
            <w:pPr>
              <w:spacing w:after="288"/>
              <w:jc w:val="both"/>
              <w:rPr>
                <w:b/>
              </w:rPr>
            </w:pPr>
            <w:r w:rsidRPr="0041073A">
              <w:rPr>
                <w:b/>
              </w:rPr>
              <w:t>НОВОМУЧЕНИКИ И ИСПОВЕДНИКИ РОССИЙСКИЕ</w:t>
            </w:r>
          </w:p>
        </w:tc>
      </w:tr>
      <w:tr w:rsidR="0041073A" w:rsidRPr="0037074A" w14:paraId="2ECDD9E5" w14:textId="77777777" w:rsidTr="00B833E4">
        <w:tc>
          <w:tcPr>
            <w:tcW w:w="0" w:type="auto"/>
            <w:shd w:val="clear" w:color="auto" w:fill="auto"/>
          </w:tcPr>
          <w:p w14:paraId="25043EB3" w14:textId="77777777" w:rsidR="0041073A" w:rsidRPr="0037074A" w:rsidRDefault="0041073A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2EE62B86" w14:textId="77777777" w:rsidR="0041073A" w:rsidRPr="00B135F2" w:rsidRDefault="0041073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4F208CFE" w14:textId="77777777" w:rsidR="0041073A" w:rsidRPr="0037074A" w:rsidRDefault="0041073A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1073A" w:rsidRPr="0037074A" w14:paraId="0106D0CB" w14:textId="77777777" w:rsidTr="00B833E4">
        <w:tc>
          <w:tcPr>
            <w:tcW w:w="0" w:type="auto"/>
            <w:shd w:val="clear" w:color="auto" w:fill="auto"/>
          </w:tcPr>
          <w:p w14:paraId="2A2CF611" w14:textId="77777777" w:rsidR="0041073A" w:rsidRPr="0037074A" w:rsidRDefault="0041073A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19E8B5C8" w14:textId="77777777" w:rsidR="0041073A" w:rsidRPr="00B135F2" w:rsidRDefault="0041073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0F9277B3" w14:textId="77777777" w:rsidR="0041073A" w:rsidRPr="0037074A" w:rsidRDefault="0041073A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41073A" w:rsidRPr="0037074A" w14:paraId="013C5B3F" w14:textId="77777777" w:rsidTr="00B833E4">
        <w:tc>
          <w:tcPr>
            <w:tcW w:w="0" w:type="auto"/>
            <w:shd w:val="clear" w:color="auto" w:fill="auto"/>
          </w:tcPr>
          <w:p w14:paraId="7D84A926" w14:textId="77777777" w:rsidR="0041073A" w:rsidRPr="0037074A" w:rsidRDefault="0041073A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655A19DA" w14:textId="77777777" w:rsidR="0041073A" w:rsidRPr="00B135F2" w:rsidRDefault="0041073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4C9EC019" w14:textId="77777777" w:rsidR="0041073A" w:rsidRPr="0037074A" w:rsidRDefault="0041073A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41073A" w:rsidRPr="0037074A" w14:paraId="6D12FDF3" w14:textId="77777777" w:rsidTr="00B833E4">
        <w:tc>
          <w:tcPr>
            <w:tcW w:w="0" w:type="auto"/>
            <w:shd w:val="clear" w:color="auto" w:fill="auto"/>
          </w:tcPr>
          <w:p w14:paraId="03854367" w14:textId="77777777" w:rsidR="0041073A" w:rsidRPr="0037074A" w:rsidRDefault="0041073A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2A776CC9" w14:textId="77777777" w:rsidR="0041073A" w:rsidRPr="00B135F2" w:rsidRDefault="0041073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429519FE" w14:textId="5B648F06" w:rsidR="0041073A" w:rsidRPr="0037074A" w:rsidRDefault="0041073A" w:rsidP="0041073A">
            <w:pPr>
              <w:spacing w:after="288"/>
              <w:jc w:val="both"/>
            </w:pPr>
            <w:r w:rsidRPr="0037074A">
              <w:t>20</w:t>
            </w:r>
            <w:r w:rsidR="00B3058F">
              <w:t>2</w:t>
            </w:r>
            <w:r w:rsidR="007D5B17">
              <w:t>1</w:t>
            </w:r>
          </w:p>
        </w:tc>
      </w:tr>
      <w:tr w:rsidR="0041073A" w:rsidRPr="0037074A" w14:paraId="53380E0D" w14:textId="77777777" w:rsidTr="00B833E4">
        <w:tc>
          <w:tcPr>
            <w:tcW w:w="0" w:type="auto"/>
            <w:shd w:val="clear" w:color="auto" w:fill="auto"/>
          </w:tcPr>
          <w:p w14:paraId="0CA53F2D" w14:textId="77777777" w:rsidR="0041073A" w:rsidRPr="0037074A" w:rsidRDefault="0041073A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3A756A67" w14:textId="77777777" w:rsidR="0041073A" w:rsidRPr="00B135F2" w:rsidRDefault="0041073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457FCF14" w14:textId="77777777" w:rsidR="0041073A" w:rsidRPr="0037074A" w:rsidRDefault="0041073A" w:rsidP="00B833E4">
            <w:pPr>
              <w:spacing w:after="288"/>
              <w:jc w:val="both"/>
            </w:pPr>
            <w:r w:rsidRPr="0041073A">
              <w:t>Помочь будущему пастырю сформировать целостное представление о содержании и значении подвига Новомучеников и исповедников Российских.</w:t>
            </w:r>
          </w:p>
        </w:tc>
      </w:tr>
      <w:tr w:rsidR="0041073A" w:rsidRPr="0037074A" w14:paraId="632AED55" w14:textId="77777777" w:rsidTr="00B833E4">
        <w:tc>
          <w:tcPr>
            <w:tcW w:w="0" w:type="auto"/>
            <w:shd w:val="clear" w:color="auto" w:fill="auto"/>
          </w:tcPr>
          <w:p w14:paraId="287FF61F" w14:textId="77777777" w:rsidR="0041073A" w:rsidRPr="0037074A" w:rsidRDefault="0041073A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5011BE3B" w14:textId="77777777" w:rsidR="0041073A" w:rsidRPr="00B135F2" w:rsidRDefault="0041073A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53BBB566" w14:textId="77777777" w:rsidR="0041073A" w:rsidRPr="0037074A" w:rsidRDefault="0041073A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41073A" w:rsidRPr="0037074A" w14:paraId="02538BA7" w14:textId="77777777" w:rsidTr="00B833E4">
        <w:tc>
          <w:tcPr>
            <w:tcW w:w="0" w:type="auto"/>
            <w:shd w:val="clear" w:color="auto" w:fill="auto"/>
          </w:tcPr>
          <w:p w14:paraId="00DFC993" w14:textId="77777777" w:rsidR="0041073A" w:rsidRPr="0037074A" w:rsidRDefault="0041073A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2444AAE6" w14:textId="77777777" w:rsidR="0041073A" w:rsidRPr="00B135F2" w:rsidRDefault="0041073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795D109F" w14:textId="77777777" w:rsidR="0041073A" w:rsidRPr="0037074A" w:rsidRDefault="0041073A" w:rsidP="00B833E4">
            <w:pPr>
              <w:spacing w:after="288"/>
              <w:jc w:val="both"/>
            </w:pPr>
            <w:r w:rsidRPr="0037074A">
              <w:t>ОК-2: способность анализировать основные этапы и закономерности исторического развития общества для формирования гражданской позиции;</w:t>
            </w:r>
          </w:p>
        </w:tc>
      </w:tr>
      <w:tr w:rsidR="0041073A" w:rsidRPr="0037074A" w14:paraId="31797DB7" w14:textId="77777777" w:rsidTr="00B833E4">
        <w:tc>
          <w:tcPr>
            <w:tcW w:w="0" w:type="auto"/>
            <w:shd w:val="clear" w:color="auto" w:fill="auto"/>
          </w:tcPr>
          <w:p w14:paraId="5A21467B" w14:textId="77777777" w:rsidR="0041073A" w:rsidRPr="0037074A" w:rsidRDefault="0041073A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4999BB18" w14:textId="77777777" w:rsidR="0041073A" w:rsidRPr="00B135F2" w:rsidRDefault="0041073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29AB7378" w14:textId="77777777" w:rsidR="0041073A" w:rsidRPr="0037074A" w:rsidRDefault="0041073A" w:rsidP="00B833E4">
            <w:pPr>
              <w:spacing w:after="288"/>
              <w:jc w:val="both"/>
            </w:pPr>
            <w:proofErr w:type="spellStart"/>
            <w:r w:rsidRPr="00B85188">
              <w:rPr>
                <w:i/>
              </w:rPr>
              <w:t>д.ц.и</w:t>
            </w:r>
            <w:proofErr w:type="spellEnd"/>
            <w:r w:rsidRPr="00B85188">
              <w:rPr>
                <w:i/>
              </w:rPr>
              <w:t xml:space="preserve">., </w:t>
            </w:r>
            <w:proofErr w:type="spellStart"/>
            <w:r w:rsidRPr="00B85188">
              <w:rPr>
                <w:i/>
              </w:rPr>
              <w:t>к.и.н</w:t>
            </w:r>
            <w:proofErr w:type="spellEnd"/>
            <w:r w:rsidRPr="00B85188">
              <w:rPr>
                <w:i/>
              </w:rPr>
              <w:t xml:space="preserve">., </w:t>
            </w:r>
            <w:r w:rsidRPr="00347238">
              <w:rPr>
                <w:i/>
              </w:rPr>
              <w:t>проф.,</w:t>
            </w:r>
            <w:r>
              <w:rPr>
                <w:i/>
              </w:rPr>
              <w:t xml:space="preserve"> </w:t>
            </w:r>
            <w:proofErr w:type="spellStart"/>
            <w:r w:rsidRPr="00B85188">
              <w:rPr>
                <w:i/>
              </w:rPr>
              <w:t>иер</w:t>
            </w:r>
            <w:proofErr w:type="spellEnd"/>
            <w:r w:rsidRPr="00B85188">
              <w:rPr>
                <w:i/>
              </w:rPr>
              <w:t>.</w:t>
            </w:r>
            <w:r>
              <w:rPr>
                <w:i/>
              </w:rPr>
              <w:t xml:space="preserve"> </w:t>
            </w:r>
            <w:r w:rsidRPr="00B85188">
              <w:rPr>
                <w:i/>
              </w:rPr>
              <w:t>А.</w:t>
            </w:r>
            <w:r>
              <w:rPr>
                <w:i/>
              </w:rPr>
              <w:t xml:space="preserve"> </w:t>
            </w:r>
            <w:r w:rsidRPr="00B85188">
              <w:rPr>
                <w:i/>
              </w:rPr>
              <w:t>Мазырин</w:t>
            </w:r>
          </w:p>
        </w:tc>
      </w:tr>
    </w:tbl>
    <w:p w14:paraId="1CD89506" w14:textId="77777777" w:rsidR="0041073A" w:rsidRDefault="0041073A" w:rsidP="00B85188">
      <w:pPr>
        <w:pStyle w:val="3"/>
        <w:spacing w:line="276" w:lineRule="auto"/>
      </w:pPr>
      <w:bookmarkStart w:id="0" w:name="_Toc468272474"/>
      <w:bookmarkStart w:id="1" w:name="_Toc468274075"/>
      <w:bookmarkStart w:id="2" w:name="_Toc468278251"/>
      <w:bookmarkStart w:id="3" w:name="_Toc508273416"/>
    </w:p>
    <w:p w14:paraId="3BD9BBDB" w14:textId="77777777" w:rsidR="00251BEA" w:rsidRDefault="00251BEA" w:rsidP="00B85188">
      <w:pPr>
        <w:pStyle w:val="3"/>
        <w:spacing w:line="276" w:lineRule="auto"/>
      </w:pPr>
      <w:r w:rsidRPr="00B85188">
        <w:t>Разделы дисциплины и трудо</w:t>
      </w:r>
      <w:r w:rsidR="0041073A">
        <w:t>ё</w:t>
      </w:r>
      <w:r w:rsidRPr="00B85188">
        <w:t>мкость по видам учебных занятий</w:t>
      </w:r>
      <w:bookmarkEnd w:id="0"/>
      <w:bookmarkEnd w:id="1"/>
      <w:bookmarkEnd w:id="2"/>
      <w:bookmarkEnd w:id="3"/>
    </w:p>
    <w:p w14:paraId="2B088EA3" w14:textId="77777777" w:rsidR="00C91CAB" w:rsidRPr="00C91CAB" w:rsidRDefault="00C91CAB" w:rsidP="00C91CAB">
      <w:pPr>
        <w:rPr>
          <w:u w:val="single"/>
        </w:rPr>
      </w:pPr>
      <w:r w:rsidRPr="00C91CAB">
        <w:rPr>
          <w:u w:val="single"/>
        </w:rPr>
        <w:t>1) Для очной формы обучения:</w:t>
      </w:r>
    </w:p>
    <w:tbl>
      <w:tblPr>
        <w:tblW w:w="0" w:type="auto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27"/>
        <w:gridCol w:w="660"/>
        <w:gridCol w:w="952"/>
        <w:gridCol w:w="1007"/>
        <w:gridCol w:w="931"/>
        <w:gridCol w:w="1402"/>
        <w:gridCol w:w="2692"/>
      </w:tblGrid>
      <w:tr w:rsidR="00B85188" w:rsidRPr="00B85188" w14:paraId="79C4E168" w14:textId="77777777" w:rsidTr="00C91CAB">
        <w:trPr>
          <w:cantSplit/>
          <w:trHeight w:val="984"/>
        </w:trPr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0254C109" w14:textId="77777777" w:rsidR="00D27463" w:rsidRPr="00B85188" w:rsidRDefault="00D27463" w:rsidP="00B85188">
            <w:pPr>
              <w:jc w:val="both"/>
              <w:rPr>
                <w:i/>
              </w:rPr>
            </w:pPr>
            <w:r w:rsidRPr="00B85188">
              <w:rPr>
                <w:i/>
              </w:rPr>
              <w:t>Раздел</w:t>
            </w:r>
            <w:r w:rsidR="00C91CAB">
              <w:rPr>
                <w:i/>
              </w:rPr>
              <w:t xml:space="preserve"> </w:t>
            </w:r>
            <w:r w:rsidRPr="00B85188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14:paraId="087E2421" w14:textId="77777777" w:rsidR="00D27463" w:rsidRPr="00B85188" w:rsidRDefault="00D27463" w:rsidP="00B85188">
            <w:pPr>
              <w:ind w:left="113" w:right="113"/>
              <w:jc w:val="both"/>
              <w:rPr>
                <w:i/>
              </w:rPr>
            </w:pPr>
            <w:r w:rsidRPr="00B8518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6A3CBFC2" w14:textId="77777777" w:rsidR="00D27463" w:rsidRPr="00B85188" w:rsidRDefault="00D27463" w:rsidP="00B85188">
            <w:pPr>
              <w:jc w:val="both"/>
              <w:rPr>
                <w:i/>
              </w:rPr>
            </w:pPr>
            <w:r w:rsidRPr="00B85188">
              <w:rPr>
                <w:i/>
              </w:rPr>
              <w:t>Виды учебной работы, и</w:t>
            </w:r>
            <w:r w:rsidR="00B85188" w:rsidRPr="00B85188">
              <w:rPr>
                <w:i/>
              </w:rPr>
              <w:t>х</w:t>
            </w:r>
            <w:r w:rsidRPr="00B85188">
              <w:rPr>
                <w:i/>
              </w:rPr>
              <w:t xml:space="preserve"> трудо</w:t>
            </w:r>
            <w:r w:rsidR="00C91CAB">
              <w:rPr>
                <w:i/>
              </w:rPr>
              <w:t>ё</w:t>
            </w:r>
            <w:r w:rsidRPr="00B85188">
              <w:rPr>
                <w:i/>
              </w:rPr>
              <w:t xml:space="preserve">мкость </w:t>
            </w:r>
            <w:r w:rsidRPr="00B85188">
              <w:rPr>
                <w:i/>
              </w:rPr>
              <w:br/>
              <w:t xml:space="preserve">(в </w:t>
            </w:r>
            <w:r w:rsidR="00C91CAB">
              <w:rPr>
                <w:i/>
              </w:rPr>
              <w:t xml:space="preserve">академических </w:t>
            </w:r>
            <w:r w:rsidRPr="00B85188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</w:tcPr>
          <w:p w14:paraId="37956809" w14:textId="77777777" w:rsidR="00D27463" w:rsidRPr="00B85188" w:rsidRDefault="00D27463" w:rsidP="00B85188">
            <w:pPr>
              <w:jc w:val="both"/>
              <w:rPr>
                <w:i/>
              </w:rPr>
            </w:pPr>
            <w:r w:rsidRPr="00B85188">
              <w:rPr>
                <w:i/>
              </w:rPr>
              <w:t xml:space="preserve">Формы контроля </w:t>
            </w:r>
          </w:p>
        </w:tc>
      </w:tr>
      <w:tr w:rsidR="00B85188" w:rsidRPr="00B85188" w14:paraId="41717CD0" w14:textId="77777777" w:rsidTr="00C91CAB">
        <w:trPr>
          <w:cantSplit/>
          <w:trHeight w:hRule="exact" w:val="567"/>
        </w:trPr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14:paraId="11083F35" w14:textId="77777777" w:rsidR="00D27463" w:rsidRPr="00B85188" w:rsidRDefault="00D27463" w:rsidP="00B85188">
            <w:pPr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14:paraId="046D8171" w14:textId="77777777" w:rsidR="00D27463" w:rsidRPr="00B85188" w:rsidRDefault="00D27463" w:rsidP="00B85188">
            <w:pPr>
              <w:ind w:left="113" w:right="113"/>
              <w:jc w:val="both"/>
              <w:rPr>
                <w:b/>
              </w:rPr>
            </w:pPr>
          </w:p>
        </w:tc>
        <w:tc>
          <w:tcPr>
            <w:tcW w:w="0" w:type="auto"/>
          </w:tcPr>
          <w:p w14:paraId="780B6D77" w14:textId="77777777" w:rsidR="00D27463" w:rsidRPr="00B85188" w:rsidRDefault="00D27463" w:rsidP="00B85188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14:paraId="69736EE1" w14:textId="77777777" w:rsidR="00D27463" w:rsidRPr="00B85188" w:rsidRDefault="00D27463" w:rsidP="00B85188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14:paraId="0C71A94C" w14:textId="77777777" w:rsidR="00D27463" w:rsidRPr="00B85188" w:rsidRDefault="00D27463" w:rsidP="00B85188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С.Р.</w:t>
            </w:r>
          </w:p>
        </w:tc>
        <w:tc>
          <w:tcPr>
            <w:tcW w:w="0" w:type="auto"/>
          </w:tcPr>
          <w:p w14:paraId="7F78903D" w14:textId="77777777" w:rsidR="00D27463" w:rsidRPr="00B85188" w:rsidRDefault="00D27463" w:rsidP="00B85188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14:paraId="4F4266E0" w14:textId="77777777" w:rsidR="00D27463" w:rsidRPr="00B85188" w:rsidRDefault="00D27463" w:rsidP="00B85188">
            <w:pPr>
              <w:jc w:val="both"/>
              <w:rPr>
                <w:b/>
              </w:rPr>
            </w:pPr>
          </w:p>
        </w:tc>
      </w:tr>
      <w:tr w:rsidR="00B85188" w:rsidRPr="00B85188" w14:paraId="33387E50" w14:textId="77777777" w:rsidTr="00D27463">
        <w:trPr>
          <w:cantSplit/>
          <w:trHeight w:val="437"/>
        </w:trPr>
        <w:tc>
          <w:tcPr>
            <w:tcW w:w="0" w:type="auto"/>
            <w:shd w:val="clear" w:color="auto" w:fill="auto"/>
          </w:tcPr>
          <w:p w14:paraId="39CDFE72" w14:textId="1531A08A" w:rsidR="00B85188" w:rsidRPr="00B85188" w:rsidRDefault="00C91CAB" w:rsidP="00B85188">
            <w:pPr>
              <w:jc w:val="both"/>
            </w:pPr>
            <w:r>
              <w:t xml:space="preserve">Темы </w:t>
            </w:r>
            <w:r w:rsidR="004D6ED9">
              <w:t>1-</w:t>
            </w:r>
            <w:r>
              <w:t>1</w:t>
            </w:r>
            <w:r w:rsidR="004D6ED9">
              <w:t>2</w:t>
            </w:r>
          </w:p>
        </w:tc>
        <w:tc>
          <w:tcPr>
            <w:tcW w:w="0" w:type="auto"/>
            <w:shd w:val="clear" w:color="auto" w:fill="auto"/>
          </w:tcPr>
          <w:p w14:paraId="2EA72ED0" w14:textId="77777777" w:rsidR="00B85188" w:rsidRPr="00B85188" w:rsidRDefault="00B85188" w:rsidP="00B85188">
            <w:pPr>
              <w:jc w:val="both"/>
            </w:pPr>
            <w:r w:rsidRPr="00B85188">
              <w:t>7</w:t>
            </w:r>
          </w:p>
        </w:tc>
        <w:tc>
          <w:tcPr>
            <w:tcW w:w="0" w:type="auto"/>
          </w:tcPr>
          <w:p w14:paraId="5EBB9B68" w14:textId="77777777" w:rsidR="00B85188" w:rsidRPr="00B85188" w:rsidRDefault="00956C1C" w:rsidP="00B85188">
            <w:pPr>
              <w:jc w:val="both"/>
            </w:pPr>
            <w:r>
              <w:t>-</w:t>
            </w:r>
          </w:p>
        </w:tc>
        <w:tc>
          <w:tcPr>
            <w:tcW w:w="0" w:type="auto"/>
          </w:tcPr>
          <w:p w14:paraId="5E45C74F" w14:textId="77777777" w:rsidR="00B85188" w:rsidRPr="00B85188" w:rsidRDefault="006A2731" w:rsidP="00B85188">
            <w:pPr>
              <w:jc w:val="both"/>
            </w:pPr>
            <w:r>
              <w:t>32</w:t>
            </w:r>
          </w:p>
        </w:tc>
        <w:tc>
          <w:tcPr>
            <w:tcW w:w="0" w:type="auto"/>
          </w:tcPr>
          <w:p w14:paraId="35FC1C6F" w14:textId="77777777" w:rsidR="00B85188" w:rsidRPr="00B85188" w:rsidRDefault="00B85188" w:rsidP="00B85188">
            <w:pPr>
              <w:jc w:val="both"/>
            </w:pPr>
            <w:r w:rsidRPr="00B85188">
              <w:t>4</w:t>
            </w:r>
            <w:r w:rsidR="006A2731">
              <w:t>0</w:t>
            </w:r>
          </w:p>
        </w:tc>
        <w:tc>
          <w:tcPr>
            <w:tcW w:w="0" w:type="auto"/>
          </w:tcPr>
          <w:p w14:paraId="23DB9608" w14:textId="77777777" w:rsidR="00B85188" w:rsidRPr="00B85188" w:rsidRDefault="00956C1C" w:rsidP="00B85188">
            <w:pPr>
              <w:jc w:val="both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0" w:type="auto"/>
          </w:tcPr>
          <w:p w14:paraId="3A17843A" w14:textId="0156C960" w:rsidR="00B85188" w:rsidRPr="00B85188" w:rsidRDefault="00B85188" w:rsidP="00B85188">
            <w:pPr>
              <w:jc w:val="both"/>
            </w:pPr>
            <w:r w:rsidRPr="00B85188">
              <w:t>Посещение, опрос.</w:t>
            </w:r>
            <w:r w:rsidR="004D6ED9">
              <w:t xml:space="preserve"> Зачёт.</w:t>
            </w:r>
          </w:p>
        </w:tc>
      </w:tr>
      <w:tr w:rsidR="00B85188" w:rsidRPr="004D6ED9" w14:paraId="6E087775" w14:textId="77777777" w:rsidTr="004C4BFD">
        <w:trPr>
          <w:cantSplit/>
          <w:trHeight w:val="437"/>
        </w:trPr>
        <w:tc>
          <w:tcPr>
            <w:tcW w:w="0" w:type="auto"/>
            <w:shd w:val="clear" w:color="auto" w:fill="auto"/>
          </w:tcPr>
          <w:p w14:paraId="1952835B" w14:textId="77777777" w:rsidR="00B85188" w:rsidRPr="004D6ED9" w:rsidRDefault="00B85188" w:rsidP="00B85188">
            <w:pPr>
              <w:jc w:val="both"/>
              <w:rPr>
                <w:bCs/>
                <w:i/>
              </w:rPr>
            </w:pPr>
            <w:r w:rsidRPr="004D6ED9">
              <w:rPr>
                <w:bCs/>
                <w:i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14:paraId="0D85E7B1" w14:textId="77777777" w:rsidR="00B85188" w:rsidRPr="004D6ED9" w:rsidRDefault="00B85188" w:rsidP="00B85188">
            <w:pPr>
              <w:jc w:val="both"/>
              <w:rPr>
                <w:bCs/>
                <w:i/>
              </w:rPr>
            </w:pPr>
            <w:r w:rsidRPr="004D6ED9">
              <w:rPr>
                <w:bCs/>
                <w:i/>
              </w:rPr>
              <w:t>7</w:t>
            </w:r>
          </w:p>
        </w:tc>
        <w:tc>
          <w:tcPr>
            <w:tcW w:w="0" w:type="auto"/>
            <w:gridSpan w:val="4"/>
          </w:tcPr>
          <w:p w14:paraId="65163C87" w14:textId="77777777" w:rsidR="00B85188" w:rsidRPr="004D6ED9" w:rsidRDefault="00B85188" w:rsidP="00B85188">
            <w:pPr>
              <w:jc w:val="both"/>
              <w:rPr>
                <w:bCs/>
                <w:i/>
              </w:rPr>
            </w:pPr>
            <w:r w:rsidRPr="004D6ED9">
              <w:rPr>
                <w:bCs/>
                <w:i/>
              </w:rPr>
              <w:t>72</w:t>
            </w:r>
          </w:p>
        </w:tc>
        <w:tc>
          <w:tcPr>
            <w:tcW w:w="0" w:type="auto"/>
          </w:tcPr>
          <w:p w14:paraId="211CEEF9" w14:textId="165DD44E" w:rsidR="00B85188" w:rsidRPr="004D6ED9" w:rsidRDefault="00B85188" w:rsidP="00B85188">
            <w:pPr>
              <w:jc w:val="both"/>
              <w:rPr>
                <w:bCs/>
                <w:i/>
              </w:rPr>
            </w:pPr>
            <w:r w:rsidRPr="004D6ED9">
              <w:rPr>
                <w:bCs/>
                <w:i/>
              </w:rPr>
              <w:t>Зач</w:t>
            </w:r>
            <w:r w:rsidR="00C91CAB" w:rsidRPr="004D6ED9">
              <w:rPr>
                <w:bCs/>
                <w:i/>
              </w:rPr>
              <w:t>ё</w:t>
            </w:r>
            <w:r w:rsidRPr="004D6ED9">
              <w:rPr>
                <w:bCs/>
                <w:i/>
              </w:rPr>
              <w:t>т</w:t>
            </w:r>
            <w:r w:rsidR="004D6ED9">
              <w:rPr>
                <w:bCs/>
                <w:i/>
              </w:rPr>
              <w:t>.</w:t>
            </w:r>
          </w:p>
        </w:tc>
      </w:tr>
    </w:tbl>
    <w:p w14:paraId="55DBBBC3" w14:textId="77777777" w:rsidR="00251BEA" w:rsidRDefault="00251BEA" w:rsidP="00B85188">
      <w:pPr>
        <w:jc w:val="both"/>
      </w:pPr>
      <w:bookmarkStart w:id="4" w:name="Предметфилософии"/>
      <w:bookmarkEnd w:id="4"/>
    </w:p>
    <w:p w14:paraId="69BF1635" w14:textId="77777777" w:rsidR="00C91CAB" w:rsidRDefault="00C91CAB" w:rsidP="00B85188">
      <w:pPr>
        <w:jc w:val="both"/>
        <w:rPr>
          <w:u w:val="single"/>
        </w:rPr>
      </w:pPr>
      <w:r w:rsidRPr="00C91CAB">
        <w:rPr>
          <w:u w:val="single"/>
        </w:rPr>
        <w:t>2) Для очно-заочной формы обучения:</w:t>
      </w:r>
    </w:p>
    <w:tbl>
      <w:tblPr>
        <w:tblW w:w="0" w:type="auto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27"/>
        <w:gridCol w:w="660"/>
        <w:gridCol w:w="952"/>
        <w:gridCol w:w="1007"/>
        <w:gridCol w:w="931"/>
        <w:gridCol w:w="1402"/>
        <w:gridCol w:w="2692"/>
      </w:tblGrid>
      <w:tr w:rsidR="00C91CAB" w:rsidRPr="00B85188" w14:paraId="5823E774" w14:textId="77777777" w:rsidTr="00B75A3D">
        <w:trPr>
          <w:cantSplit/>
          <w:trHeight w:val="984"/>
        </w:trPr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62C3DE72" w14:textId="77777777" w:rsidR="00C91CAB" w:rsidRPr="00B85188" w:rsidRDefault="00C91CAB" w:rsidP="00B75A3D">
            <w:pPr>
              <w:jc w:val="both"/>
              <w:rPr>
                <w:i/>
              </w:rPr>
            </w:pPr>
            <w:r w:rsidRPr="00B85188">
              <w:rPr>
                <w:i/>
              </w:rPr>
              <w:lastRenderedPageBreak/>
              <w:t>Раздел</w:t>
            </w:r>
            <w:r>
              <w:rPr>
                <w:i/>
              </w:rPr>
              <w:t xml:space="preserve"> </w:t>
            </w:r>
            <w:r w:rsidRPr="00B85188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14:paraId="0F39AA89" w14:textId="77777777" w:rsidR="00C91CAB" w:rsidRPr="00B85188" w:rsidRDefault="00C91CAB" w:rsidP="00B75A3D">
            <w:pPr>
              <w:ind w:left="113" w:right="113"/>
              <w:jc w:val="both"/>
              <w:rPr>
                <w:i/>
              </w:rPr>
            </w:pPr>
            <w:r w:rsidRPr="00B8518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32500B8F" w14:textId="77777777" w:rsidR="00C91CAB" w:rsidRPr="00B85188" w:rsidRDefault="00C91CAB" w:rsidP="00B75A3D">
            <w:pPr>
              <w:jc w:val="both"/>
              <w:rPr>
                <w:i/>
              </w:rPr>
            </w:pPr>
            <w:r w:rsidRPr="00B85188">
              <w:rPr>
                <w:i/>
              </w:rPr>
              <w:t>Виды учебной работы, их трудо</w:t>
            </w:r>
            <w:r>
              <w:rPr>
                <w:i/>
              </w:rPr>
              <w:t>ё</w:t>
            </w:r>
            <w:r w:rsidRPr="00B85188">
              <w:rPr>
                <w:i/>
              </w:rPr>
              <w:t xml:space="preserve">мкость </w:t>
            </w:r>
            <w:r w:rsidRPr="00B85188">
              <w:rPr>
                <w:i/>
              </w:rPr>
              <w:br/>
              <w:t xml:space="preserve">(в </w:t>
            </w:r>
            <w:r>
              <w:rPr>
                <w:i/>
              </w:rPr>
              <w:t xml:space="preserve">академических </w:t>
            </w:r>
            <w:r w:rsidRPr="00B85188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</w:tcPr>
          <w:p w14:paraId="43D832DB" w14:textId="77777777" w:rsidR="00C91CAB" w:rsidRPr="00B85188" w:rsidRDefault="00C91CAB" w:rsidP="00B75A3D">
            <w:pPr>
              <w:jc w:val="both"/>
              <w:rPr>
                <w:i/>
              </w:rPr>
            </w:pPr>
            <w:r w:rsidRPr="00B85188">
              <w:rPr>
                <w:i/>
              </w:rPr>
              <w:t xml:space="preserve">Формы контроля </w:t>
            </w:r>
          </w:p>
        </w:tc>
      </w:tr>
      <w:tr w:rsidR="00C91CAB" w:rsidRPr="00B85188" w14:paraId="2358E4BD" w14:textId="77777777" w:rsidTr="00B75A3D">
        <w:trPr>
          <w:cantSplit/>
          <w:trHeight w:hRule="exact" w:val="567"/>
        </w:trPr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14:paraId="74733C8E" w14:textId="77777777" w:rsidR="00C91CAB" w:rsidRPr="00B85188" w:rsidRDefault="00C91CAB" w:rsidP="00B75A3D">
            <w:pPr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14:paraId="03E7179D" w14:textId="77777777" w:rsidR="00C91CAB" w:rsidRPr="00B85188" w:rsidRDefault="00C91CAB" w:rsidP="00B75A3D">
            <w:pPr>
              <w:ind w:left="113" w:right="113"/>
              <w:jc w:val="both"/>
              <w:rPr>
                <w:b/>
              </w:rPr>
            </w:pPr>
          </w:p>
        </w:tc>
        <w:tc>
          <w:tcPr>
            <w:tcW w:w="0" w:type="auto"/>
          </w:tcPr>
          <w:p w14:paraId="5381979C" w14:textId="77777777" w:rsidR="00C91CAB" w:rsidRPr="00B85188" w:rsidRDefault="00C91CAB" w:rsidP="00B75A3D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14:paraId="2DA210A4" w14:textId="77777777" w:rsidR="00C91CAB" w:rsidRPr="00B85188" w:rsidRDefault="00C91CAB" w:rsidP="00B75A3D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14:paraId="3D653CAB" w14:textId="77777777" w:rsidR="00C91CAB" w:rsidRPr="00B85188" w:rsidRDefault="00C91CAB" w:rsidP="00B75A3D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С.Р.</w:t>
            </w:r>
          </w:p>
        </w:tc>
        <w:tc>
          <w:tcPr>
            <w:tcW w:w="0" w:type="auto"/>
          </w:tcPr>
          <w:p w14:paraId="6FD544D5" w14:textId="77777777" w:rsidR="00C91CAB" w:rsidRPr="00B85188" w:rsidRDefault="00C91CAB" w:rsidP="00B75A3D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14:paraId="63BEA1FA" w14:textId="77777777" w:rsidR="00C91CAB" w:rsidRPr="00B85188" w:rsidRDefault="00C91CAB" w:rsidP="00B75A3D">
            <w:pPr>
              <w:jc w:val="both"/>
              <w:rPr>
                <w:b/>
              </w:rPr>
            </w:pPr>
          </w:p>
        </w:tc>
      </w:tr>
      <w:tr w:rsidR="00C91CAB" w:rsidRPr="00B85188" w14:paraId="5CF02D70" w14:textId="77777777" w:rsidTr="00B75A3D">
        <w:trPr>
          <w:cantSplit/>
          <w:trHeight w:val="437"/>
        </w:trPr>
        <w:tc>
          <w:tcPr>
            <w:tcW w:w="0" w:type="auto"/>
            <w:shd w:val="clear" w:color="auto" w:fill="auto"/>
          </w:tcPr>
          <w:p w14:paraId="244BF63C" w14:textId="3BCDD13B" w:rsidR="00C91CAB" w:rsidRPr="00B85188" w:rsidRDefault="00C91CAB" w:rsidP="00C91CAB">
            <w:pPr>
              <w:jc w:val="both"/>
            </w:pPr>
            <w:r>
              <w:t>Темы 1-</w:t>
            </w:r>
            <w:r w:rsidR="004D6ED9">
              <w:t>1</w:t>
            </w:r>
            <w:r>
              <w:t>2</w:t>
            </w:r>
          </w:p>
        </w:tc>
        <w:tc>
          <w:tcPr>
            <w:tcW w:w="0" w:type="auto"/>
            <w:shd w:val="clear" w:color="auto" w:fill="auto"/>
          </w:tcPr>
          <w:p w14:paraId="113231E5" w14:textId="77777777" w:rsidR="00C91CAB" w:rsidRPr="00B85188" w:rsidRDefault="00C91CAB" w:rsidP="00C91CAB">
            <w:pPr>
              <w:jc w:val="both"/>
            </w:pPr>
            <w:r>
              <w:t>9</w:t>
            </w:r>
          </w:p>
        </w:tc>
        <w:tc>
          <w:tcPr>
            <w:tcW w:w="0" w:type="auto"/>
          </w:tcPr>
          <w:p w14:paraId="4DB0C65A" w14:textId="77777777" w:rsidR="00C91CAB" w:rsidRPr="00B85188" w:rsidRDefault="00C91CAB" w:rsidP="00C91CAB">
            <w:pPr>
              <w:jc w:val="both"/>
            </w:pPr>
            <w:r>
              <w:t>-</w:t>
            </w:r>
          </w:p>
        </w:tc>
        <w:tc>
          <w:tcPr>
            <w:tcW w:w="0" w:type="auto"/>
          </w:tcPr>
          <w:p w14:paraId="11B65253" w14:textId="77777777" w:rsidR="00C91CAB" w:rsidRPr="0077082E" w:rsidRDefault="006A2731" w:rsidP="00C91CAB">
            <w:r>
              <w:t>32</w:t>
            </w:r>
          </w:p>
        </w:tc>
        <w:tc>
          <w:tcPr>
            <w:tcW w:w="0" w:type="auto"/>
          </w:tcPr>
          <w:p w14:paraId="1A80F5A6" w14:textId="77777777" w:rsidR="00C91CAB" w:rsidRDefault="00C91CAB" w:rsidP="00C91CAB">
            <w:r w:rsidRPr="0077082E">
              <w:t>4</w:t>
            </w:r>
            <w:r w:rsidR="006A2731">
              <w:t>0</w:t>
            </w:r>
          </w:p>
        </w:tc>
        <w:tc>
          <w:tcPr>
            <w:tcW w:w="0" w:type="auto"/>
          </w:tcPr>
          <w:p w14:paraId="605C9D52" w14:textId="77777777" w:rsidR="00C91CAB" w:rsidRPr="00B85188" w:rsidRDefault="00C91CAB" w:rsidP="00C91CAB">
            <w:pPr>
              <w:jc w:val="both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0" w:type="auto"/>
          </w:tcPr>
          <w:p w14:paraId="5C0C3F95" w14:textId="59B490EB" w:rsidR="00C91CAB" w:rsidRPr="00B85188" w:rsidRDefault="00C91CAB" w:rsidP="00C91CAB">
            <w:pPr>
              <w:jc w:val="both"/>
            </w:pPr>
            <w:r w:rsidRPr="00B85188">
              <w:t>Посещение, опрос.</w:t>
            </w:r>
            <w:r w:rsidR="004D6ED9">
              <w:t xml:space="preserve"> Зачёт.</w:t>
            </w:r>
          </w:p>
        </w:tc>
      </w:tr>
      <w:tr w:rsidR="00C91CAB" w:rsidRPr="004D6ED9" w14:paraId="2C6D1B0C" w14:textId="77777777" w:rsidTr="00B75A3D">
        <w:trPr>
          <w:cantSplit/>
          <w:trHeight w:val="437"/>
        </w:trPr>
        <w:tc>
          <w:tcPr>
            <w:tcW w:w="0" w:type="auto"/>
            <w:shd w:val="clear" w:color="auto" w:fill="auto"/>
          </w:tcPr>
          <w:p w14:paraId="050C1AA0" w14:textId="77777777" w:rsidR="00C91CAB" w:rsidRPr="004D6ED9" w:rsidRDefault="00C91CAB" w:rsidP="00B75A3D">
            <w:pPr>
              <w:jc w:val="both"/>
              <w:rPr>
                <w:bCs/>
                <w:i/>
              </w:rPr>
            </w:pPr>
            <w:r w:rsidRPr="004D6ED9">
              <w:rPr>
                <w:bCs/>
                <w:i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14:paraId="3C66260C" w14:textId="77777777" w:rsidR="00C91CAB" w:rsidRPr="004D6ED9" w:rsidRDefault="00C91CAB" w:rsidP="00B75A3D">
            <w:pPr>
              <w:jc w:val="both"/>
              <w:rPr>
                <w:bCs/>
                <w:i/>
              </w:rPr>
            </w:pPr>
            <w:r w:rsidRPr="004D6ED9">
              <w:rPr>
                <w:bCs/>
                <w:i/>
              </w:rPr>
              <w:t>9</w:t>
            </w:r>
          </w:p>
        </w:tc>
        <w:tc>
          <w:tcPr>
            <w:tcW w:w="0" w:type="auto"/>
            <w:gridSpan w:val="4"/>
          </w:tcPr>
          <w:p w14:paraId="35CE5D7F" w14:textId="77777777" w:rsidR="00C91CAB" w:rsidRPr="004D6ED9" w:rsidRDefault="00C91CAB" w:rsidP="00B75A3D">
            <w:pPr>
              <w:jc w:val="both"/>
              <w:rPr>
                <w:bCs/>
                <w:i/>
              </w:rPr>
            </w:pPr>
            <w:r w:rsidRPr="004D6ED9">
              <w:rPr>
                <w:bCs/>
                <w:i/>
              </w:rPr>
              <w:t>72</w:t>
            </w:r>
          </w:p>
        </w:tc>
        <w:tc>
          <w:tcPr>
            <w:tcW w:w="0" w:type="auto"/>
          </w:tcPr>
          <w:p w14:paraId="48E5A162" w14:textId="77777777" w:rsidR="00C91CAB" w:rsidRPr="004D6ED9" w:rsidRDefault="00C91CAB" w:rsidP="00B75A3D">
            <w:pPr>
              <w:jc w:val="both"/>
              <w:rPr>
                <w:bCs/>
                <w:i/>
              </w:rPr>
            </w:pPr>
            <w:r w:rsidRPr="004D6ED9">
              <w:rPr>
                <w:bCs/>
                <w:i/>
              </w:rPr>
              <w:t>Зачёт</w:t>
            </w:r>
          </w:p>
        </w:tc>
      </w:tr>
    </w:tbl>
    <w:p w14:paraId="70B36B28" w14:textId="77777777" w:rsidR="00F331D3" w:rsidRPr="00B85188" w:rsidRDefault="00F331D3" w:rsidP="00B85188">
      <w:pPr>
        <w:jc w:val="both"/>
      </w:pPr>
    </w:p>
    <w:sectPr w:rsidR="00F331D3" w:rsidRPr="00B85188" w:rsidSect="00A74834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94EBC" w14:textId="77777777" w:rsidR="005E6ACF" w:rsidRDefault="005E6ACF" w:rsidP="005D157C">
      <w:r>
        <w:separator/>
      </w:r>
    </w:p>
  </w:endnote>
  <w:endnote w:type="continuationSeparator" w:id="0">
    <w:p w14:paraId="22D8D260" w14:textId="77777777" w:rsidR="005E6ACF" w:rsidRDefault="005E6ACF" w:rsidP="005D1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9340636"/>
      <w:docPartObj>
        <w:docPartGallery w:val="Page Numbers (Bottom of Page)"/>
        <w:docPartUnique/>
      </w:docPartObj>
    </w:sdtPr>
    <w:sdtEndPr/>
    <w:sdtContent>
      <w:p w14:paraId="41F4F5E1" w14:textId="77777777" w:rsidR="005D157C" w:rsidRDefault="00390C02">
        <w:pPr>
          <w:pStyle w:val="a5"/>
          <w:jc w:val="center"/>
        </w:pPr>
        <w:r>
          <w:fldChar w:fldCharType="begin"/>
        </w:r>
        <w:r w:rsidR="005D157C">
          <w:instrText>PAGE   \* MERGEFORMAT</w:instrText>
        </w:r>
        <w:r>
          <w:fldChar w:fldCharType="separate"/>
        </w:r>
        <w:r w:rsidR="009C627F">
          <w:rPr>
            <w:noProof/>
          </w:rPr>
          <w:t>1</w:t>
        </w:r>
        <w:r>
          <w:fldChar w:fldCharType="end"/>
        </w:r>
      </w:p>
    </w:sdtContent>
  </w:sdt>
  <w:p w14:paraId="6D8995A6" w14:textId="77777777" w:rsidR="005D157C" w:rsidRDefault="005D157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358AD" w14:textId="77777777" w:rsidR="005E6ACF" w:rsidRDefault="005E6ACF" w:rsidP="005D157C">
      <w:r>
        <w:separator/>
      </w:r>
    </w:p>
  </w:footnote>
  <w:footnote w:type="continuationSeparator" w:id="0">
    <w:p w14:paraId="4929270E" w14:textId="77777777" w:rsidR="005E6ACF" w:rsidRDefault="005E6ACF" w:rsidP="005D1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 w15:restartNumberingAfterBreak="0">
    <w:nsid w:val="40FC42F8"/>
    <w:multiLevelType w:val="hybridMultilevel"/>
    <w:tmpl w:val="C8340F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D2375"/>
    <w:multiLevelType w:val="hybridMultilevel"/>
    <w:tmpl w:val="FA5E8D42"/>
    <w:lvl w:ilvl="0" w:tplc="5D609510">
      <w:start w:val="1"/>
      <w:numFmt w:val="decimal"/>
      <w:lvlText w:val="%1."/>
      <w:lvlJc w:val="left"/>
      <w:pPr>
        <w:tabs>
          <w:tab w:val="num" w:pos="1350"/>
        </w:tabs>
        <w:ind w:left="1350" w:hanging="81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6" w15:restartNumberingAfterBreak="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7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 w15:restartNumberingAfterBreak="0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6"/>
  </w:num>
  <w:num w:numId="5">
    <w:abstractNumId w:val="8"/>
  </w:num>
  <w:num w:numId="6">
    <w:abstractNumId w:val="1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DIwNbM0MjWxMDRR0lEKTi0uzszPAykwNK4FANja7TctAAAA"/>
  </w:docVars>
  <w:rsids>
    <w:rsidRoot w:val="00DD51A0"/>
    <w:rsid w:val="00000655"/>
    <w:rsid w:val="000308B5"/>
    <w:rsid w:val="00115559"/>
    <w:rsid w:val="001260E5"/>
    <w:rsid w:val="001A332A"/>
    <w:rsid w:val="001E1C6C"/>
    <w:rsid w:val="00210685"/>
    <w:rsid w:val="00251BEA"/>
    <w:rsid w:val="00252BB4"/>
    <w:rsid w:val="00280ABC"/>
    <w:rsid w:val="00295D4C"/>
    <w:rsid w:val="002E2127"/>
    <w:rsid w:val="002E6032"/>
    <w:rsid w:val="00347238"/>
    <w:rsid w:val="00371937"/>
    <w:rsid w:val="00390C02"/>
    <w:rsid w:val="003D578F"/>
    <w:rsid w:val="003F32E7"/>
    <w:rsid w:val="0041073A"/>
    <w:rsid w:val="004241D5"/>
    <w:rsid w:val="004C6ED1"/>
    <w:rsid w:val="004C7145"/>
    <w:rsid w:val="004D6ED9"/>
    <w:rsid w:val="00512028"/>
    <w:rsid w:val="00512DE6"/>
    <w:rsid w:val="005504F1"/>
    <w:rsid w:val="005C0E52"/>
    <w:rsid w:val="005D157C"/>
    <w:rsid w:val="005E6ACF"/>
    <w:rsid w:val="00616B72"/>
    <w:rsid w:val="00617DA7"/>
    <w:rsid w:val="006316F8"/>
    <w:rsid w:val="006712D3"/>
    <w:rsid w:val="006A2731"/>
    <w:rsid w:val="006B69B9"/>
    <w:rsid w:val="00764D5B"/>
    <w:rsid w:val="00770C43"/>
    <w:rsid w:val="00772C54"/>
    <w:rsid w:val="007A144A"/>
    <w:rsid w:val="007D5B17"/>
    <w:rsid w:val="007F76AC"/>
    <w:rsid w:val="008145F6"/>
    <w:rsid w:val="008243BC"/>
    <w:rsid w:val="008365EF"/>
    <w:rsid w:val="0088203E"/>
    <w:rsid w:val="008A2AB0"/>
    <w:rsid w:val="008D41AF"/>
    <w:rsid w:val="00917015"/>
    <w:rsid w:val="0091796B"/>
    <w:rsid w:val="0095150B"/>
    <w:rsid w:val="00956C1C"/>
    <w:rsid w:val="009A1591"/>
    <w:rsid w:val="009C627F"/>
    <w:rsid w:val="009E0492"/>
    <w:rsid w:val="00A74834"/>
    <w:rsid w:val="00B05C56"/>
    <w:rsid w:val="00B3058F"/>
    <w:rsid w:val="00B85188"/>
    <w:rsid w:val="00BC0C94"/>
    <w:rsid w:val="00BC7BCD"/>
    <w:rsid w:val="00BD65AE"/>
    <w:rsid w:val="00BD700F"/>
    <w:rsid w:val="00BF5F45"/>
    <w:rsid w:val="00C2297D"/>
    <w:rsid w:val="00C85D75"/>
    <w:rsid w:val="00C91CAB"/>
    <w:rsid w:val="00CA00E6"/>
    <w:rsid w:val="00CA6DA8"/>
    <w:rsid w:val="00CC259B"/>
    <w:rsid w:val="00CC4AA1"/>
    <w:rsid w:val="00CC5A91"/>
    <w:rsid w:val="00D055EB"/>
    <w:rsid w:val="00D10310"/>
    <w:rsid w:val="00D12147"/>
    <w:rsid w:val="00D27463"/>
    <w:rsid w:val="00D373A8"/>
    <w:rsid w:val="00D433A5"/>
    <w:rsid w:val="00D52DE4"/>
    <w:rsid w:val="00D60D55"/>
    <w:rsid w:val="00DD51A0"/>
    <w:rsid w:val="00E8260A"/>
    <w:rsid w:val="00EC0BE2"/>
    <w:rsid w:val="00EE4E54"/>
    <w:rsid w:val="00EE6405"/>
    <w:rsid w:val="00F270D3"/>
    <w:rsid w:val="00F331D3"/>
    <w:rsid w:val="00F35FE0"/>
    <w:rsid w:val="00F37E19"/>
    <w:rsid w:val="00F53633"/>
    <w:rsid w:val="00F56992"/>
    <w:rsid w:val="00F83DA1"/>
    <w:rsid w:val="00FA014B"/>
    <w:rsid w:val="00FB2671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276D8B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customStyle="1" w:styleId="13">
    <w:name w:val="Знак1"/>
    <w:basedOn w:val="a"/>
    <w:rsid w:val="00D2746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f0">
    <w:name w:val="Strong"/>
    <w:basedOn w:val="a0"/>
    <w:qFormat/>
    <w:rsid w:val="00B85188"/>
    <w:rPr>
      <w:b/>
      <w:bCs/>
    </w:rPr>
  </w:style>
  <w:style w:type="character" w:styleId="af1">
    <w:name w:val="Emphasis"/>
    <w:basedOn w:val="a0"/>
    <w:qFormat/>
    <w:rsid w:val="00B85188"/>
    <w:rPr>
      <w:i/>
      <w:iCs/>
    </w:rPr>
  </w:style>
  <w:style w:type="character" w:styleId="af2">
    <w:name w:val="FollowedHyperlink"/>
    <w:basedOn w:val="a0"/>
    <w:uiPriority w:val="99"/>
    <w:semiHidden/>
    <w:unhideWhenUsed/>
    <w:rsid w:val="00F37E19"/>
    <w:rPr>
      <w:color w:val="800080" w:themeColor="followedHyperlink"/>
      <w:u w:val="single"/>
    </w:rPr>
  </w:style>
  <w:style w:type="paragraph" w:styleId="af3">
    <w:name w:val="List Paragraph"/>
    <w:basedOn w:val="a"/>
    <w:uiPriority w:val="34"/>
    <w:qFormat/>
    <w:rsid w:val="00F37E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32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7BC5FA-D73D-2A48-9F9E-B3CEFCE73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13</cp:revision>
  <cp:lastPrinted>2018-03-14T12:55:00Z</cp:lastPrinted>
  <dcterms:created xsi:type="dcterms:W3CDTF">2018-03-08T16:14:00Z</dcterms:created>
  <dcterms:modified xsi:type="dcterms:W3CDTF">2021-10-24T05:38:00Z</dcterms:modified>
</cp:coreProperties>
</file>